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Williams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d1e4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Peter Williams</dc:creator>
  <dcterms:created xsi:type="dcterms:W3CDTF">2020-04-20T22:49:42Z</dcterms:created>
  <dcterms:modified xsi:type="dcterms:W3CDTF">2020-04-20T22:49:42Z</dcterms:modified>
</cp:coreProperties>
</file>